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15bec8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15bec8c-7a22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W4EQQgDUT7A/3/pHxCXO8oll0hwWLTa6Z6DBTaYqfkTqo96V1Wt6ekavctX/Y3/visjjfFG3f7lssSr7lLwOPUNnuRK5wqPAPIEz5S5VCtzwx+S/saBvkQnuSI9K73lz0K4ETkN5229U2ogaevSWg+FtNT7MyVL/sitnaY1pnnWeJPElDE27F5fwdvgBiiyxvsZDtkPnKT2/ClVIolS+bJfrAFuQKZul4N5g0GPhmENuOavlP6jUQaHWfPXz2PCoy78Xs9PnRptvfeD5wZAZkQO/DnTxh+PLZ6yNiMwVK7zi82/Un3XhT+DFeNn+A72R7ZlZ5Hs+ct+6yxhkpyLfZ5yH38XeBgBlpWFdPJ9ENfHYOaCP71ZU5bJgb64DNYHe3PQf5/7vfsN/wpcACo3Xr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sdfasdfasdfasdfasdfasdf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15bec8c-7a22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15bec8c-7a22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15bec8c-7a22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15bec8c</dc:title>
  <dc:creator/>
  <cp:keywords/>
  <dcterms:created xsi:type="dcterms:W3CDTF">2026-05-02T12:57:13Z</dcterms:created>
  <dcterms:modified xsi:type="dcterms:W3CDTF">2026-05-02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